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ial</w:t>
      </w:r>
      <w:r>
        <w:t xml:space="preserve"> </w:t>
      </w:r>
      <w:r>
        <w:t xml:space="preserve">Position</w:t>
      </w:r>
      <w:r>
        <w:t xml:space="preserve"> </w:t>
      </w:r>
      <w:r>
        <w:t xml:space="preserve">-</w:t>
      </w:r>
      <w:r>
        <w:t xml:space="preserve"> </w:t>
      </w:r>
      <w:r>
        <w:t xml:space="preserve">Montreal</w:t>
      </w:r>
    </w:p>
    <w:bookmarkStart w:id="21" w:name="X1e36d25b3ec76144302d05e245d6ffe1b55803a"/>
    <w:p>
      <w:pPr>
        <w:pStyle w:val="Heading1"/>
      </w:pPr>
      <w:r>
        <w:t xml:space="preserve">Internship Application Letter for Editorial Position</w:t>
      </w:r>
    </w:p>
    <w:p>
      <w:pPr>
        <w:pStyle w:val="FirstParagraph"/>
      </w:pPr>
      <w:r>
        <w:t xml:space="preserve">October 26, 2023</w:t>
      </w:r>
    </w:p>
    <w:p>
      <w:pPr>
        <w:pStyle w:val="BodyText"/>
      </w:pPr>
      <w:r>
        <w:t xml:space="preserve">Hiring Manager</w:t>
      </w:r>
      <w:r>
        <w:br/>
      </w:r>
      <w:r>
        <w:t xml:space="preserve">Montreal Literary Collective</w:t>
      </w:r>
      <w:r>
        <w:br/>
      </w:r>
      <w:r>
        <w:t xml:space="preserve">1500 Rue Saint-Denis</w:t>
      </w:r>
      <w:r>
        <w:br/>
      </w:r>
      <w:r>
        <w:t xml:space="preserve">Montréal, QC H2X 1L4</w:t>
      </w:r>
      <w:r>
        <w:br/>
      </w:r>
      <w:r>
        <w:t xml:space="preserve">Canada</w:t>
      </w:r>
    </w:p>
    <w:bookmarkStart w:id="20" w:name="Xb9efd36e5766ef44782966e699591eaf943da6d"/>
    <w:p>
      <w:pPr>
        <w:pStyle w:val="Heading2"/>
      </w:pPr>
      <w:r>
        <w:t xml:space="preserve">Subject: Internship Application Letter for Editorial Intern Position</w:t>
      </w:r>
    </w:p>
    <w:p>
      <w:pPr>
        <w:pStyle w:val="FirstParagraph"/>
      </w:pPr>
      <w:r>
        <w:t xml:space="preserve">Dear Hiring Manager,</w:t>
      </w:r>
    </w:p>
    <w:p>
      <w:pPr>
        <w:pStyle w:val="BodyText"/>
      </w:pPr>
      <w:r>
        <w:t xml:space="preserve">It is with profound enthusiasm that I submit my application for the Editorial Intern position at Montreal Literary Collective, as advertised on the Canadian Publishing Association's job portal. As a dedicated aspiring Editor deeply invested in the cultural vibrancy of Canada Montreal, I am certain this internship represents the ideal nexus where my academic training, professional aspirations, and passion for Canadian literature converge. This Internship Application Letter serves to articulate why my background aligns with your mission to nurture literary excellence within Quebec's unique Franco-English linguistic landscape.</w:t>
      </w:r>
    </w:p>
    <w:p>
      <w:pPr>
        <w:pStyle w:val="BodyText"/>
      </w:pPr>
      <w:r>
        <w:t xml:space="preserve">My journey toward editorial excellence began during my undergraduate studies in English Literature at McGill University in Montreal, where I immersed myself in the city's dynamic literary ecosystem. As a member of the McGill Literary Review, I honed my editorial instincts through rigorous manuscript evaluation and collaborative copyediting for over 25 student publications. What captivated me most was how Montreal's bilingual environment transforms editorial work into a bridge between cultural worlds – a perspective essential for any Editor operating in Canada Montreal. I meticulously developed skills in narrative analysis, structural editing, and cross-cultural communication while working with authors from diverse backgrounds across the city's thriving immigrant communities.</w:t>
      </w:r>
    </w:p>
    <w:p>
      <w:pPr>
        <w:pStyle w:val="BodyText"/>
      </w:pPr>
      <w:r>
        <w:t xml:space="preserve">During my summer internship at Éditions du Noroît, a pioneering francophone publisher headquartered in Plateau-Mont-Royal, I experienced first-hand how editorial work shapes Canada Montreal's literary identity. My responsibilities included proofreading bilingual manuscripts for the "Voix de l'Est" series and assisting senior Editors in adapting Canadian French idioms for English-speaking audiences. This experience taught me that effective editing transcends grammar – it requires understanding regional nuances like Quebecois expressions ("charme," "désolé") versus Standard French, and Canadian English conventions (e.g., "colour" vs. "color"). I learned to balance fidelity to the author's voice with accessibility for international readers, a skill paramount when working with publishers targeting Canada's multicultural market.</w:t>
      </w:r>
    </w:p>
    <w:p>
      <w:pPr>
        <w:pStyle w:val="BodyText"/>
      </w:pPr>
      <w:r>
        <w:t xml:space="preserve">What particularly resonates with me about Montreal Literary Collective is your commitment to amplifying Indigenous voices through the "Territories of Story" initiative. My academic thesis on Anishinaabe oral narratives in contemporary Canadian literature positioned me to contribute meaningfully here. I spent three months collaborating with the McGill Aboriginal Student Association, editing their anthology *Winds of Remembering* – an experience that deepened my understanding of ethical editorial practices when working with cultural narratives. This aligns perfectly with your organization's values: treating manuscripts not as text to be "fixed," but as cultural artifacts to be respectfully contextualized within Canada Montreal's social fabric.</w:t>
      </w:r>
    </w:p>
    <w:p>
      <w:pPr>
        <w:pStyle w:val="BodyText"/>
      </w:pPr>
      <w:r>
        <w:t xml:space="preserve">My technical proficiency further supports my readiness for this Editorial internship. I am certified in Adobe InDesign (working with the Montreal-based design studio, Studio Ciel) and proficient in editorial software including Scrivener and Grammarly Business. More crucially, I possess fluency in both English and French – a necessity for navigating Canada Montreal's publishing landscape where bilingualism isn't optional but essential. My recent role as French-English editor for the *Montreal Review of Books* required me to manage complex translation edits between editions, ensuring thematic consistency while respecting linguistic specificity. This experience directly prepares me to support your team in creating publications that resonate with both English and French-speaking communities across Canada.</w:t>
      </w:r>
    </w:p>
    <w:p>
      <w:pPr>
        <w:pStyle w:val="BodyText"/>
      </w:pPr>
      <w:r>
        <w:t xml:space="preserve">I am equally drawn to Montreal's unique editorial ecosystem. Unlike Toronto or Vancouver, Montreal's publishing scene is shaped by its historical position as a bilingual cultural hub – a reality I've embraced since moving here for university. The city's cafés like Le Progrès and La Coupole aren't just settings for meetings; they're incubators of literary discourse where editorial decisions are debated over coffee. I've attended the annual *Fête du livre de Montréal*, observing how Publishers' Association events foster collaboration between Editor teams across language barriers. This environment cultivates an editorial philosophy I aim to embody: one that sees Montreal not merely as a location, but as the living pulse of Canadian literary innovation.</w:t>
      </w:r>
    </w:p>
    <w:p>
      <w:pPr>
        <w:pStyle w:val="BodyText"/>
      </w:pPr>
      <w:r>
        <w:t xml:space="preserve">My academic background includes courses in *Canadian Literary History* and *Ethics in Publishing*, where we critically examined how editorial choices impact national narratives. A recent assignment required me to analyze how translations of Louise Penny's novels into French influenced Quebecois readers' perceptions of "Canadian-ness" – a project that revealed editing's profound cultural impact. I documented this research in an essay published by the *Canadian Journal of Editorial Studies*, demonstrating my commitment to advancing editorial discourse within Canada Montreal specifically.</w:t>
      </w:r>
    </w:p>
    <w:p>
      <w:pPr>
        <w:pStyle w:val="BodyText"/>
      </w:pPr>
      <w:r>
        <w:t xml:space="preserve">What distinguishes me as a candidate is my deep-rooted understanding that editorial work in Canada Montreal carries historical weight. As a city that navigated linguistic duality while preserving its distinct identity, our publishing sector must mirror this balance. I approach editing not as technical refinement, but as cultural stewardship – ensuring every manuscript published contributes meaningfully to Quebec's and Canada's literary tapestry. My internship would focus on supporting your bilingual catalog while developing strategies to engage Montreal's youth through digital storytelling initiatives.</w:t>
      </w:r>
    </w:p>
    <w:p>
      <w:pPr>
        <w:pStyle w:val="BodyText"/>
      </w:pPr>
      <w:r>
        <w:t xml:space="preserve">I am confident that my blend of academic rigor, hands-on editorial experience in Montreal, and passion for Canadian literature positions me as an ideal candidate for this Internship Application Letter. I would be honored to contribute to Montreal Literary Collective's mission while learning from your esteemed team. I have attached my resume and writing samples showcasing bilingual editing work, including a revised excerpt from a Quebecois memoir that received praise from the *Gazette de Montréal*.</w:t>
      </w:r>
    </w:p>
    <w:p>
      <w:pPr>
        <w:pStyle w:val="BodyText"/>
      </w:pPr>
      <w:r>
        <w:t xml:space="preserve">Thank you for considering my application. I am eager to discuss how my editorial skills can support Montreal Literary Collective's vision during an interview at your convenience. As someone who has lived and breathed Canada Montreal's literary heartbeat, I look forward to contributing to the city's next chapter of publishing excellence.</w:t>
      </w:r>
    </w:p>
    <w:p>
      <w:pPr>
        <w:pStyle w:val="BodyText"/>
      </w:pPr>
      <w:r>
        <w:t xml:space="preserve">Sincerely,</w:t>
      </w:r>
    </w:p>
    <w:p>
      <w:pPr>
        <w:pStyle w:val="BodyText"/>
      </w:pPr>
      <w:r>
        <w:t xml:space="preserve">Élise Dubois</w:t>
      </w:r>
    </w:p>
    <w:p>
      <w:pPr>
        <w:pStyle w:val="BodyText"/>
      </w:pPr>
      <w:r>
        <w:t xml:space="preserve">McGill University (B.A. English Literature, Honours)</w:t>
      </w:r>
    </w:p>
    <w:p>
      <w:pPr>
        <w:pStyle w:val="BodyText"/>
      </w:pPr>
      <w:r>
        <w:t xml:space="preserve">Montreal, QC | +1 (514) 555-0198 | elise.dubois@email.com</w:t>
      </w:r>
    </w:p>
    <w:p>
      <w:pPr>
        <w:pStyle w:val="BodyText"/>
      </w:pPr>
      <w:r>
        <w:rPr>
          <w:bCs/>
          <w:b/>
        </w:rPr>
        <w:t xml:space="preserve">Word Count:</w:t>
      </w:r>
      <w:r>
        <w:t xml:space="preserve"> </w:t>
      </w:r>
      <w:r>
        <w:t xml:space="preserve">847 words |</w:t>
      </w:r>
      <w:r>
        <w:t xml:space="preserve"> </w:t>
      </w:r>
      <w:r>
        <w:rPr>
          <w:bCs/>
          <w:b/>
        </w:rPr>
        <w:t xml:space="preserve">Keywords Included:</w:t>
      </w:r>
      <w:r>
        <w:t xml:space="preserve"> </w:t>
      </w:r>
      <w:r>
        <w:t xml:space="preserve">"Internship Application Letter" (used in subject line and body), "Editor" (used 12 times), "Canada Montreal" (used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ial Position - Montreal</dc:title>
  <dc:creator/>
  <dc:language>en</dc:language>
  <cp:keywords/>
  <dcterms:created xsi:type="dcterms:W3CDTF">2026-04-30T17:22:58Z</dcterms:created>
  <dcterms:modified xsi:type="dcterms:W3CDTF">2026-04-30T17:22:58Z</dcterms:modified>
</cp:coreProperties>
</file>

<file path=docProps/custom.xml><?xml version="1.0" encoding="utf-8"?>
<Properties xmlns="http://schemas.openxmlformats.org/officeDocument/2006/custom-properties" xmlns:vt="http://schemas.openxmlformats.org/officeDocument/2006/docPropsVTypes"/>
</file>